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1AA6FC68" w:rsidR="009F5F34" w:rsidRDefault="00535DB0" w:rsidP="009F5F34">
      <w:pPr>
        <w:rPr>
          <w:b/>
          <w:bCs/>
          <w:color w:val="0070C0"/>
          <w:sz w:val="40"/>
          <w:szCs w:val="40"/>
        </w:rPr>
      </w:pPr>
      <w:r>
        <w:rPr>
          <w:rFonts w:ascii="Bahnschrift SemiBold" w:hAnsi="Bahnschrift SemiBold" w:cstheme="minorHAnsi"/>
          <w:b/>
          <w:bCs/>
          <w:noProof/>
          <w:color w:val="7030A0"/>
          <w:sz w:val="40"/>
          <w:szCs w:val="40"/>
        </w:rPr>
        <w:drawing>
          <wp:anchor distT="0" distB="0" distL="114300" distR="114300" simplePos="0" relativeHeight="251681792" behindDoc="0" locked="0" layoutInCell="1" allowOverlap="1" wp14:anchorId="39316224" wp14:editId="4F5EACF6">
            <wp:simplePos x="0" y="0"/>
            <wp:positionH relativeFrom="column">
              <wp:posOffset>5704840</wp:posOffset>
            </wp:positionH>
            <wp:positionV relativeFrom="paragraph">
              <wp:posOffset>193040</wp:posOffset>
            </wp:positionV>
            <wp:extent cx="1238250" cy="1238250"/>
            <wp:effectExtent l="19050" t="19050" r="19050" b="19050"/>
            <wp:wrapNone/>
            <wp:docPr id="19" name="Picture 19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, company nam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238250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2A6D9004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02C7937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777C2067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0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Food Magic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02C7937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777C2067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0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Food Magic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409F248E" w:rsidR="00486547" w:rsidRPr="0036036D" w:rsidRDefault="0036036D" w:rsidP="0036036D">
      <w:pPr>
        <w:rPr>
          <w:color w:val="000000" w:themeColor="text1"/>
          <w:sz w:val="36"/>
          <w:szCs w:val="36"/>
        </w:rPr>
      </w:pPr>
      <w:r w:rsidRPr="0036036D">
        <w:rPr>
          <w:color w:val="000000" w:themeColor="text1"/>
          <w:sz w:val="36"/>
          <w:szCs w:val="36"/>
        </w:rPr>
        <w:t>1.</w:t>
      </w:r>
      <w:r>
        <w:rPr>
          <w:color w:val="000000" w:themeColor="text1"/>
          <w:sz w:val="36"/>
          <w:szCs w:val="36"/>
        </w:rPr>
        <w:t xml:space="preserve"> </w:t>
      </w:r>
      <w:r w:rsidR="00535DB0">
        <w:rPr>
          <w:noProof/>
        </w:rPr>
        <w:drawing>
          <wp:anchor distT="0" distB="0" distL="114300" distR="114300" simplePos="0" relativeHeight="251682816" behindDoc="0" locked="0" layoutInCell="1" allowOverlap="1" wp14:anchorId="4BEE07A9" wp14:editId="2A814015">
            <wp:simplePos x="0" y="0"/>
            <wp:positionH relativeFrom="column">
              <wp:posOffset>3761740</wp:posOffset>
            </wp:positionH>
            <wp:positionV relativeFrom="paragraph">
              <wp:posOffset>320675</wp:posOffset>
            </wp:positionV>
            <wp:extent cx="3219450" cy="6796186"/>
            <wp:effectExtent l="19050" t="19050" r="19050" b="24130"/>
            <wp:wrapNone/>
            <wp:docPr id="20" name="Picture 20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ell phone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6796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5DB0">
        <w:rPr>
          <w:noProof/>
        </w:rPr>
        <w:drawing>
          <wp:anchor distT="0" distB="0" distL="114300" distR="114300" simplePos="0" relativeHeight="251679744" behindDoc="0" locked="0" layoutInCell="1" allowOverlap="1" wp14:anchorId="2554869B" wp14:editId="33D1153F">
            <wp:simplePos x="0" y="0"/>
            <wp:positionH relativeFrom="margin">
              <wp:align>left</wp:align>
            </wp:positionH>
            <wp:positionV relativeFrom="paragraph">
              <wp:posOffset>332105</wp:posOffset>
            </wp:positionV>
            <wp:extent cx="3206750" cy="6769473"/>
            <wp:effectExtent l="19050" t="19050" r="12700" b="12700"/>
            <wp:wrapNone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750" cy="6769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7D68" w:rsidRPr="0036036D">
        <w:rPr>
          <w:color w:val="000000" w:themeColor="text1"/>
          <w:sz w:val="36"/>
          <w:szCs w:val="36"/>
        </w:rPr>
        <w:t>App Icon</w:t>
      </w:r>
      <w:r w:rsidR="00627D68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  <w:t xml:space="preserve"> </w:t>
      </w:r>
      <w:r w:rsidR="00486547" w:rsidRPr="0036036D">
        <w:rPr>
          <w:color w:val="000000" w:themeColor="text1"/>
          <w:sz w:val="36"/>
          <w:szCs w:val="36"/>
        </w:rPr>
        <w:t xml:space="preserve">2. </w:t>
      </w:r>
      <w:r w:rsidR="008261A0" w:rsidRPr="0036036D">
        <w:rPr>
          <w:color w:val="000000" w:themeColor="text1"/>
          <w:sz w:val="36"/>
          <w:szCs w:val="36"/>
        </w:rPr>
        <w:t xml:space="preserve">Splash Screen </w:t>
      </w:r>
    </w:p>
    <w:p w14:paraId="5787044F" w14:textId="329EF1E8" w:rsidR="008261A0" w:rsidRDefault="008261A0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57052151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054CA036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320B9712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45CB393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43102738" w:rsidR="00486547" w:rsidRPr="00486547" w:rsidRDefault="00535DB0" w:rsidP="00226387">
      <w:pPr>
        <w:ind w:right="708"/>
        <w:rPr>
          <w:color w:val="000000" w:themeColor="text1"/>
          <w:sz w:val="40"/>
          <w:szCs w:val="40"/>
        </w:rPr>
      </w:pPr>
      <w:r>
        <w:rPr>
          <w:noProof/>
          <w:color w:val="000000" w:themeColor="text1"/>
          <w:sz w:val="40"/>
          <w:szCs w:val="4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0608F834" wp14:editId="587C3060">
                <wp:simplePos x="0" y="0"/>
                <wp:positionH relativeFrom="column">
                  <wp:posOffset>1264920</wp:posOffset>
                </wp:positionH>
                <wp:positionV relativeFrom="paragraph">
                  <wp:posOffset>-198120</wp:posOffset>
                </wp:positionV>
                <wp:extent cx="744220" cy="844550"/>
                <wp:effectExtent l="38100" t="76200" r="74930" b="889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44220" cy="84455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5E4A9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" o:spid="_x0000_s1026" type="#_x0000_t75" style="position:absolute;margin-left:98.2pt;margin-top:-18.4pt;width:61.4pt;height:72.1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">
                <v:imagedata r:id="rId9" o:title=""/>
              </v:shape>
            </w:pict>
          </mc:Fallback>
        </mc:AlternateContent>
      </w:r>
    </w:p>
    <w:p w14:paraId="07182119" w14:textId="78DE34D9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7F756CDC" w14:textId="77777777" w:rsidR="007279F9" w:rsidRDefault="007279F9">
      <w:pPr>
        <w:rPr>
          <w:color w:val="000000" w:themeColor="text1"/>
          <w:sz w:val="36"/>
          <w:szCs w:val="36"/>
        </w:rPr>
      </w:pPr>
    </w:p>
    <w:p w14:paraId="3E9E72CF" w14:textId="1D6C1BC9" w:rsidR="00486547" w:rsidRPr="007279F9" w:rsidRDefault="007279F9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Note: </w:t>
      </w:r>
      <w:proofErr w:type="spellStart"/>
      <w:r>
        <w:rPr>
          <w:color w:val="000000" w:themeColor="text1"/>
          <w:sz w:val="36"/>
          <w:szCs w:val="36"/>
        </w:rPr>
        <w:t>Cibo</w:t>
      </w:r>
      <w:proofErr w:type="spellEnd"/>
      <w:r>
        <w:rPr>
          <w:color w:val="000000" w:themeColor="text1"/>
          <w:sz w:val="36"/>
          <w:szCs w:val="36"/>
        </w:rPr>
        <w:t xml:space="preserve"> means food in Italy. Clicking on the plus sign in the bottom adds a new </w:t>
      </w:r>
      <w:proofErr w:type="spellStart"/>
      <w:r>
        <w:rPr>
          <w:color w:val="000000" w:themeColor="text1"/>
          <w:sz w:val="36"/>
          <w:szCs w:val="36"/>
        </w:rPr>
        <w:t>cibo</w:t>
      </w:r>
      <w:proofErr w:type="spellEnd"/>
      <w:r>
        <w:rPr>
          <w:color w:val="000000" w:themeColor="text1"/>
          <w:sz w:val="36"/>
          <w:szCs w:val="36"/>
        </w:rPr>
        <w:t xml:space="preserve"> to the magic</w:t>
      </w:r>
      <w:r w:rsidR="003A59E8">
        <w:rPr>
          <w:color w:val="000000" w:themeColor="text1"/>
          <w:sz w:val="36"/>
          <w:szCs w:val="36"/>
        </w:rPr>
        <w:t xml:space="preserve"> food picker</w:t>
      </w:r>
      <w:r>
        <w:rPr>
          <w:color w:val="000000" w:themeColor="text1"/>
          <w:sz w:val="36"/>
          <w:szCs w:val="36"/>
        </w:rPr>
        <w:t xml:space="preserve"> list.</w:t>
      </w:r>
    </w:p>
    <w:p w14:paraId="0053DC4D" w14:textId="56A26D03" w:rsidR="008261A0" w:rsidRDefault="008261A0"/>
    <w:p w14:paraId="68D35EEE" w14:textId="3E31F2A3" w:rsidR="00FA62B9" w:rsidRDefault="00084E42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3840" behindDoc="0" locked="0" layoutInCell="1" allowOverlap="1" wp14:anchorId="0C1E6B5D" wp14:editId="26F4928F">
            <wp:simplePos x="0" y="0"/>
            <wp:positionH relativeFrom="margin">
              <wp:align>left</wp:align>
            </wp:positionH>
            <wp:positionV relativeFrom="paragraph">
              <wp:posOffset>403225</wp:posOffset>
            </wp:positionV>
            <wp:extent cx="3396144" cy="7169150"/>
            <wp:effectExtent l="19050" t="19050" r="13970" b="12700"/>
            <wp:wrapNone/>
            <wp:docPr id="21" name="Picture 2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6144" cy="716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1A0">
        <w:rPr>
          <w:color w:val="000000" w:themeColor="text1"/>
          <w:sz w:val="36"/>
          <w:szCs w:val="36"/>
        </w:rPr>
        <w:t>3</w:t>
      </w:r>
      <w:r w:rsidR="008261A0"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</w:t>
      </w:r>
      <w:r w:rsidR="009961B2">
        <w:rPr>
          <w:color w:val="000000" w:themeColor="text1"/>
          <w:sz w:val="36"/>
          <w:szCs w:val="36"/>
        </w:rPr>
        <w:t>Welcome Screen</w:t>
      </w:r>
      <w:r w:rsidR="008261A0" w:rsidRPr="00951386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  <w:t xml:space="preserve"> </w:t>
      </w:r>
      <w:r w:rsidR="008261A0">
        <w:rPr>
          <w:color w:val="000000" w:themeColor="text1"/>
          <w:sz w:val="36"/>
          <w:szCs w:val="36"/>
        </w:rPr>
        <w:t>4</w:t>
      </w:r>
      <w:r w:rsidR="008261A0" w:rsidRPr="00951386">
        <w:rPr>
          <w:color w:val="000000" w:themeColor="text1"/>
          <w:sz w:val="36"/>
          <w:szCs w:val="36"/>
        </w:rPr>
        <w:t xml:space="preserve">. </w:t>
      </w:r>
      <w:r w:rsidR="00E0433E">
        <w:rPr>
          <w:color w:val="000000" w:themeColor="text1"/>
          <w:sz w:val="36"/>
          <w:szCs w:val="36"/>
        </w:rPr>
        <w:t>Adding items to the list</w:t>
      </w:r>
      <w:r w:rsidR="008261A0">
        <w:rPr>
          <w:color w:val="000000" w:themeColor="text1"/>
          <w:sz w:val="36"/>
          <w:szCs w:val="36"/>
        </w:rPr>
        <w:t xml:space="preserve"> </w:t>
      </w:r>
    </w:p>
    <w:p w14:paraId="7029B81F" w14:textId="2DB206CB" w:rsidR="00C41666" w:rsidRDefault="009961B2" w:rsidP="008261A0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4864" behindDoc="0" locked="0" layoutInCell="1" allowOverlap="1" wp14:anchorId="6C52CC3B" wp14:editId="33188E7D">
            <wp:simplePos x="0" y="0"/>
            <wp:positionH relativeFrom="page">
              <wp:posOffset>4025265</wp:posOffset>
            </wp:positionH>
            <wp:positionV relativeFrom="paragraph">
              <wp:posOffset>6350</wp:posOffset>
            </wp:positionV>
            <wp:extent cx="3397885" cy="7172825"/>
            <wp:effectExtent l="19050" t="19050" r="12065" b="28575"/>
            <wp:wrapNone/>
            <wp:docPr id="22" name="Picture 2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885" cy="7172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68B71A1" w14:textId="209921CA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D91F8F" w14:textId="6F0E5C94" w:rsidR="00F63B5E" w:rsidRDefault="00F63B5E" w:rsidP="008261A0">
      <w:pPr>
        <w:rPr>
          <w:color w:val="000000" w:themeColor="text1"/>
          <w:sz w:val="36"/>
          <w:szCs w:val="36"/>
        </w:rPr>
      </w:pPr>
    </w:p>
    <w:p w14:paraId="18843413" w14:textId="226D1774" w:rsidR="00F63B5E" w:rsidRDefault="00F63B5E" w:rsidP="008261A0">
      <w:pPr>
        <w:rPr>
          <w:color w:val="000000" w:themeColor="text1"/>
          <w:sz w:val="36"/>
          <w:szCs w:val="36"/>
        </w:rPr>
      </w:pPr>
    </w:p>
    <w:p w14:paraId="639D77B6" w14:textId="2B0672DC" w:rsidR="00F63B5E" w:rsidRDefault="00F63B5E" w:rsidP="008261A0">
      <w:pPr>
        <w:rPr>
          <w:color w:val="000000" w:themeColor="text1"/>
          <w:sz w:val="36"/>
          <w:szCs w:val="36"/>
        </w:rPr>
      </w:pPr>
    </w:p>
    <w:p w14:paraId="3171316C" w14:textId="5E81CB5B" w:rsidR="00F63B5E" w:rsidRDefault="00F63B5E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741F28F1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2A7A0" w14:textId="4B958B8D" w:rsidR="00F63B5E" w:rsidRDefault="00F63B5E" w:rsidP="008261A0">
      <w:pPr>
        <w:rPr>
          <w:color w:val="000000" w:themeColor="text1"/>
          <w:sz w:val="36"/>
          <w:szCs w:val="36"/>
        </w:rPr>
      </w:pPr>
    </w:p>
    <w:p w14:paraId="431785AD" w14:textId="78701570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14891830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39C48CBB" w14:textId="77777777" w:rsidR="00627D68" w:rsidRDefault="00627D68" w:rsidP="00627D68"/>
    <w:p w14:paraId="687477D0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06BE8D95" w14:textId="525D0EA4" w:rsidR="002939F9" w:rsidRDefault="00E0433E" w:rsidP="00E0433E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Note: </w:t>
      </w:r>
      <w:r w:rsidR="00714911">
        <w:rPr>
          <w:color w:val="000000" w:themeColor="text1"/>
          <w:sz w:val="36"/>
          <w:szCs w:val="36"/>
        </w:rPr>
        <w:t xml:space="preserve">Clicking on the cart option in the menu takes to the cart activity. Cart activity displays all the </w:t>
      </w:r>
      <w:r w:rsidR="007B719F">
        <w:rPr>
          <w:color w:val="000000" w:themeColor="text1"/>
          <w:sz w:val="36"/>
          <w:szCs w:val="36"/>
        </w:rPr>
        <w:t xml:space="preserve">items won by </w:t>
      </w:r>
      <w:r w:rsidR="00EB5EE4">
        <w:rPr>
          <w:color w:val="000000" w:themeColor="text1"/>
          <w:sz w:val="36"/>
          <w:szCs w:val="36"/>
        </w:rPr>
        <w:t>clicking</w:t>
      </w:r>
      <w:r w:rsidR="00D918FF">
        <w:rPr>
          <w:color w:val="000000" w:themeColor="text1"/>
          <w:sz w:val="36"/>
          <w:szCs w:val="36"/>
        </w:rPr>
        <w:t xml:space="preserve"> on</w:t>
      </w:r>
      <w:r w:rsidR="00EB5EE4">
        <w:rPr>
          <w:color w:val="000000" w:themeColor="text1"/>
          <w:sz w:val="36"/>
          <w:szCs w:val="36"/>
        </w:rPr>
        <w:t xml:space="preserve"> items from the </w:t>
      </w:r>
      <w:r w:rsidR="002939F9">
        <w:rPr>
          <w:color w:val="000000" w:themeColor="text1"/>
          <w:sz w:val="36"/>
          <w:szCs w:val="36"/>
        </w:rPr>
        <w:t>magic food picker list.</w:t>
      </w:r>
      <w:r w:rsidR="00D918FF">
        <w:rPr>
          <w:color w:val="000000" w:themeColor="text1"/>
          <w:sz w:val="36"/>
          <w:szCs w:val="36"/>
        </w:rPr>
        <w:t xml:space="preserve"> </w:t>
      </w:r>
    </w:p>
    <w:p w14:paraId="57077EEC" w14:textId="77777777" w:rsidR="00767806" w:rsidRPr="002939F9" w:rsidRDefault="00767806" w:rsidP="00767806">
      <w:pPr>
        <w:spacing w:after="0" w:line="240" w:lineRule="auto"/>
        <w:rPr>
          <w:color w:val="000000" w:themeColor="text1"/>
          <w:sz w:val="36"/>
          <w:szCs w:val="36"/>
        </w:rPr>
      </w:pPr>
    </w:p>
    <w:p w14:paraId="12F0265A" w14:textId="74F55A9A" w:rsidR="00E0433E" w:rsidRDefault="002C53D8" w:rsidP="00E0433E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9984" behindDoc="0" locked="0" layoutInCell="1" allowOverlap="1" wp14:anchorId="36726634" wp14:editId="02F64E99">
            <wp:simplePos x="0" y="0"/>
            <wp:positionH relativeFrom="column">
              <wp:posOffset>3742055</wp:posOffset>
            </wp:positionH>
            <wp:positionV relativeFrom="paragraph">
              <wp:posOffset>389255</wp:posOffset>
            </wp:positionV>
            <wp:extent cx="3407601" cy="7194550"/>
            <wp:effectExtent l="19050" t="19050" r="21590" b="25400"/>
            <wp:wrapNone/>
            <wp:docPr id="26" name="Picture 2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7601" cy="719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6EB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8960" behindDoc="0" locked="0" layoutInCell="1" allowOverlap="1" wp14:anchorId="3FF3525F" wp14:editId="085B95B6">
            <wp:simplePos x="0" y="0"/>
            <wp:positionH relativeFrom="margin">
              <wp:align>left</wp:align>
            </wp:positionH>
            <wp:positionV relativeFrom="paragraph">
              <wp:posOffset>400686</wp:posOffset>
            </wp:positionV>
            <wp:extent cx="3397250" cy="7171486"/>
            <wp:effectExtent l="19050" t="19050" r="12700" b="10795"/>
            <wp:wrapNone/>
            <wp:docPr id="25" name="Picture 2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7250" cy="7171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7A38">
        <w:rPr>
          <w:color w:val="000000" w:themeColor="text1"/>
          <w:sz w:val="36"/>
          <w:szCs w:val="36"/>
        </w:rPr>
        <w:t>5</w:t>
      </w:r>
      <w:r w:rsidR="00E0433E" w:rsidRPr="00951386">
        <w:rPr>
          <w:color w:val="000000" w:themeColor="text1"/>
          <w:sz w:val="36"/>
          <w:szCs w:val="36"/>
        </w:rPr>
        <w:t>.</w:t>
      </w:r>
      <w:r w:rsidR="00E0433E">
        <w:rPr>
          <w:color w:val="000000" w:themeColor="text1"/>
          <w:sz w:val="36"/>
          <w:szCs w:val="36"/>
        </w:rPr>
        <w:t xml:space="preserve"> </w:t>
      </w:r>
      <w:r w:rsidR="00336669">
        <w:rPr>
          <w:color w:val="000000" w:themeColor="text1"/>
          <w:sz w:val="36"/>
          <w:szCs w:val="36"/>
        </w:rPr>
        <w:t>Option menu - Cart</w:t>
      </w:r>
      <w:r w:rsidR="00E0433E" w:rsidRPr="00951386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336669">
        <w:rPr>
          <w:color w:val="000000" w:themeColor="text1"/>
          <w:sz w:val="36"/>
          <w:szCs w:val="36"/>
        </w:rPr>
        <w:tab/>
        <w:t xml:space="preserve"> </w:t>
      </w:r>
      <w:r w:rsidR="003706EB">
        <w:rPr>
          <w:color w:val="000000" w:themeColor="text1"/>
          <w:sz w:val="36"/>
          <w:szCs w:val="36"/>
        </w:rPr>
        <w:t>6</w:t>
      </w:r>
      <w:r w:rsidR="00E0433E" w:rsidRPr="00951386">
        <w:rPr>
          <w:color w:val="000000" w:themeColor="text1"/>
          <w:sz w:val="36"/>
          <w:szCs w:val="36"/>
        </w:rPr>
        <w:t xml:space="preserve">. </w:t>
      </w:r>
      <w:r w:rsidR="00367473">
        <w:rPr>
          <w:color w:val="000000" w:themeColor="text1"/>
          <w:sz w:val="36"/>
          <w:szCs w:val="36"/>
        </w:rPr>
        <w:t xml:space="preserve">Cart Activity </w:t>
      </w:r>
      <w:r w:rsidR="00E0433E">
        <w:rPr>
          <w:color w:val="000000" w:themeColor="text1"/>
          <w:sz w:val="36"/>
          <w:szCs w:val="36"/>
        </w:rPr>
        <w:t xml:space="preserve"> </w:t>
      </w:r>
    </w:p>
    <w:p w14:paraId="21FC0DFC" w14:textId="7078E8B0" w:rsidR="00E0433E" w:rsidRDefault="00E0433E" w:rsidP="00E0433E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DB1345E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7232E059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24D5AD3F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3464078E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7C8298DE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392F6506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6A437211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387BDCAE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02CDC546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2B15BB8A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7BC85DF2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50C90253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4A6B1C45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0A284F0C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476D39E1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44524142" w14:textId="77777777" w:rsidR="00E0433E" w:rsidRDefault="00E0433E" w:rsidP="00E0433E">
      <w:pPr>
        <w:rPr>
          <w:color w:val="000000" w:themeColor="text1"/>
          <w:sz w:val="36"/>
          <w:szCs w:val="36"/>
        </w:rPr>
      </w:pPr>
    </w:p>
    <w:p w14:paraId="501F2EC5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75720E45" w14:textId="77777777" w:rsidR="00767806" w:rsidRDefault="00767806" w:rsidP="002C53D8">
      <w:pPr>
        <w:rPr>
          <w:color w:val="000000" w:themeColor="text1"/>
          <w:sz w:val="36"/>
          <w:szCs w:val="36"/>
        </w:rPr>
      </w:pPr>
    </w:p>
    <w:p w14:paraId="04E932FD" w14:textId="05C1C368" w:rsidR="002C53D8" w:rsidRPr="002939F9" w:rsidRDefault="002C53D8" w:rsidP="002C53D8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Note: Clicking on the </w:t>
      </w:r>
      <w:r>
        <w:rPr>
          <w:color w:val="000000" w:themeColor="text1"/>
          <w:sz w:val="36"/>
          <w:szCs w:val="36"/>
        </w:rPr>
        <w:t xml:space="preserve">item from the magic food picker list will change the </w:t>
      </w:r>
      <w:r w:rsidR="00F13CD8">
        <w:rPr>
          <w:color w:val="000000" w:themeColor="text1"/>
          <w:sz w:val="36"/>
          <w:szCs w:val="36"/>
        </w:rPr>
        <w:t xml:space="preserve">item’s </w:t>
      </w:r>
      <w:r>
        <w:rPr>
          <w:color w:val="000000" w:themeColor="text1"/>
          <w:sz w:val="36"/>
          <w:szCs w:val="36"/>
        </w:rPr>
        <w:t xml:space="preserve">text </w:t>
      </w:r>
      <w:r w:rsidR="00F13CD8">
        <w:rPr>
          <w:color w:val="000000" w:themeColor="text1"/>
          <w:sz w:val="36"/>
          <w:szCs w:val="36"/>
        </w:rPr>
        <w:t xml:space="preserve">to a food item </w:t>
      </w:r>
      <w:r>
        <w:rPr>
          <w:color w:val="000000" w:themeColor="text1"/>
          <w:sz w:val="36"/>
          <w:szCs w:val="36"/>
        </w:rPr>
        <w:t xml:space="preserve">by randomly picking </w:t>
      </w:r>
      <w:r w:rsidR="00F13CD8">
        <w:rPr>
          <w:color w:val="000000" w:themeColor="text1"/>
          <w:sz w:val="36"/>
          <w:szCs w:val="36"/>
        </w:rPr>
        <w:t>it</w:t>
      </w:r>
      <w:r>
        <w:rPr>
          <w:color w:val="000000" w:themeColor="text1"/>
          <w:sz w:val="36"/>
          <w:szCs w:val="36"/>
        </w:rPr>
        <w:t xml:space="preserve"> from the </w:t>
      </w:r>
      <w:r w:rsidR="00F13CD8">
        <w:rPr>
          <w:color w:val="000000" w:themeColor="text1"/>
          <w:sz w:val="36"/>
          <w:szCs w:val="36"/>
        </w:rPr>
        <w:t xml:space="preserve">menu </w:t>
      </w:r>
      <w:r>
        <w:rPr>
          <w:color w:val="000000" w:themeColor="text1"/>
          <w:sz w:val="36"/>
          <w:szCs w:val="36"/>
        </w:rPr>
        <w:t>array</w:t>
      </w:r>
      <w:r>
        <w:rPr>
          <w:color w:val="000000" w:themeColor="text1"/>
          <w:sz w:val="36"/>
          <w:szCs w:val="36"/>
        </w:rPr>
        <w:t>.</w:t>
      </w:r>
      <w:r w:rsidR="00F13CD8">
        <w:rPr>
          <w:color w:val="000000" w:themeColor="text1"/>
          <w:sz w:val="36"/>
          <w:szCs w:val="36"/>
        </w:rPr>
        <w:t xml:space="preserve"> </w:t>
      </w:r>
      <w:r w:rsidR="00767806">
        <w:rPr>
          <w:color w:val="000000" w:themeColor="text1"/>
          <w:sz w:val="36"/>
          <w:szCs w:val="36"/>
        </w:rPr>
        <w:t xml:space="preserve">This eventually adds the magic dish to the cart. </w:t>
      </w:r>
      <w:r w:rsidR="00F13CD8">
        <w:rPr>
          <w:color w:val="000000" w:themeColor="text1"/>
          <w:sz w:val="36"/>
          <w:szCs w:val="36"/>
        </w:rPr>
        <w:t xml:space="preserve">By doing this we are letting the user to win </w:t>
      </w:r>
      <w:r w:rsidR="00767806">
        <w:rPr>
          <w:color w:val="000000" w:themeColor="text1"/>
          <w:sz w:val="36"/>
          <w:szCs w:val="36"/>
        </w:rPr>
        <w:t>food item</w:t>
      </w:r>
      <w:r w:rsidR="00F13CD8">
        <w:rPr>
          <w:color w:val="000000" w:themeColor="text1"/>
          <w:sz w:val="36"/>
          <w:szCs w:val="36"/>
        </w:rPr>
        <w:t>s</w:t>
      </w:r>
      <w:r w:rsidR="0076780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</w:p>
    <w:p w14:paraId="0155CD62" w14:textId="275597A6" w:rsidR="002C53D8" w:rsidRDefault="00256914" w:rsidP="002C53D8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4080" behindDoc="0" locked="0" layoutInCell="1" allowOverlap="1" wp14:anchorId="05530406" wp14:editId="5DD2542F">
            <wp:simplePos x="0" y="0"/>
            <wp:positionH relativeFrom="column">
              <wp:posOffset>3774440</wp:posOffset>
            </wp:positionH>
            <wp:positionV relativeFrom="paragraph">
              <wp:posOffset>401955</wp:posOffset>
            </wp:positionV>
            <wp:extent cx="3404833" cy="7188200"/>
            <wp:effectExtent l="19050" t="19050" r="24765" b="12700"/>
            <wp:wrapNone/>
            <wp:docPr id="29" name="Picture 2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, let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924" cy="7201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53D8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3056" behindDoc="0" locked="0" layoutInCell="1" allowOverlap="1" wp14:anchorId="35AFFC11" wp14:editId="5B827466">
            <wp:simplePos x="0" y="0"/>
            <wp:positionH relativeFrom="margin">
              <wp:align>left</wp:align>
            </wp:positionH>
            <wp:positionV relativeFrom="paragraph">
              <wp:posOffset>382905</wp:posOffset>
            </wp:positionV>
            <wp:extent cx="3409950" cy="7197887"/>
            <wp:effectExtent l="19050" t="19050" r="19050" b="22225"/>
            <wp:wrapNone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2100" cy="7202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4F7">
        <w:rPr>
          <w:color w:val="000000" w:themeColor="text1"/>
          <w:sz w:val="36"/>
          <w:szCs w:val="36"/>
        </w:rPr>
        <w:t>7</w:t>
      </w:r>
      <w:r w:rsidR="002C53D8" w:rsidRPr="00951386">
        <w:rPr>
          <w:color w:val="000000" w:themeColor="text1"/>
          <w:sz w:val="36"/>
          <w:szCs w:val="36"/>
        </w:rPr>
        <w:t>.</w:t>
      </w:r>
      <w:r w:rsidR="002C53D8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 xml:space="preserve">Click on </w:t>
      </w:r>
      <w:proofErr w:type="spellStart"/>
      <w:r>
        <w:rPr>
          <w:color w:val="000000" w:themeColor="text1"/>
          <w:sz w:val="36"/>
          <w:szCs w:val="36"/>
        </w:rPr>
        <w:t>cibo</w:t>
      </w:r>
      <w:proofErr w:type="spellEnd"/>
      <w:r>
        <w:rPr>
          <w:color w:val="000000" w:themeColor="text1"/>
          <w:sz w:val="36"/>
          <w:szCs w:val="36"/>
        </w:rPr>
        <w:t xml:space="preserve"> item - </w:t>
      </w:r>
      <w:r w:rsidR="002B3674">
        <w:rPr>
          <w:color w:val="000000" w:themeColor="text1"/>
          <w:sz w:val="36"/>
          <w:szCs w:val="36"/>
        </w:rPr>
        <w:t>0</w:t>
      </w:r>
      <w:r w:rsidR="002C53D8" w:rsidRPr="00951386">
        <w:rPr>
          <w:color w:val="000000" w:themeColor="text1"/>
          <w:sz w:val="36"/>
          <w:szCs w:val="36"/>
        </w:rPr>
        <w:tab/>
      </w:r>
      <w:r w:rsidR="002C53D8">
        <w:rPr>
          <w:color w:val="000000" w:themeColor="text1"/>
          <w:sz w:val="36"/>
          <w:szCs w:val="36"/>
        </w:rPr>
        <w:tab/>
      </w:r>
      <w:r w:rsidR="002C53D8">
        <w:rPr>
          <w:color w:val="000000" w:themeColor="text1"/>
          <w:sz w:val="36"/>
          <w:szCs w:val="36"/>
        </w:rPr>
        <w:tab/>
      </w:r>
      <w:proofErr w:type="gramStart"/>
      <w:r w:rsidR="002C53D8">
        <w:rPr>
          <w:color w:val="000000" w:themeColor="text1"/>
          <w:sz w:val="36"/>
          <w:szCs w:val="36"/>
        </w:rPr>
        <w:tab/>
        <w:t xml:space="preserve">  </w:t>
      </w:r>
      <w:r w:rsidR="003234F7">
        <w:rPr>
          <w:color w:val="000000" w:themeColor="text1"/>
          <w:sz w:val="36"/>
          <w:szCs w:val="36"/>
        </w:rPr>
        <w:t>8</w:t>
      </w:r>
      <w:proofErr w:type="gramEnd"/>
      <w:r w:rsidR="002C53D8"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 xml:space="preserve">Click on </w:t>
      </w:r>
      <w:proofErr w:type="spellStart"/>
      <w:r>
        <w:rPr>
          <w:color w:val="000000" w:themeColor="text1"/>
          <w:sz w:val="36"/>
          <w:szCs w:val="36"/>
        </w:rPr>
        <w:t>cibo</w:t>
      </w:r>
      <w:proofErr w:type="spellEnd"/>
      <w:r>
        <w:rPr>
          <w:color w:val="000000" w:themeColor="text1"/>
          <w:sz w:val="36"/>
          <w:szCs w:val="36"/>
        </w:rPr>
        <w:t xml:space="preserve"> item </w:t>
      </w:r>
      <w:r>
        <w:rPr>
          <w:color w:val="000000" w:themeColor="text1"/>
          <w:sz w:val="36"/>
          <w:szCs w:val="36"/>
        </w:rPr>
        <w:t>–</w:t>
      </w:r>
      <w:r>
        <w:rPr>
          <w:color w:val="000000" w:themeColor="text1"/>
          <w:sz w:val="36"/>
          <w:szCs w:val="36"/>
        </w:rPr>
        <w:t xml:space="preserve"> </w:t>
      </w:r>
      <w:r w:rsidR="002B3674">
        <w:rPr>
          <w:color w:val="000000" w:themeColor="text1"/>
          <w:sz w:val="36"/>
          <w:szCs w:val="36"/>
        </w:rPr>
        <w:t xml:space="preserve">1, </w:t>
      </w:r>
      <w:proofErr w:type="gramStart"/>
      <w:r>
        <w:rPr>
          <w:color w:val="000000" w:themeColor="text1"/>
          <w:sz w:val="36"/>
          <w:szCs w:val="36"/>
        </w:rPr>
        <w:t>2</w:t>
      </w:r>
      <w:proofErr w:type="gramEnd"/>
    </w:p>
    <w:p w14:paraId="477B5516" w14:textId="08EDB728" w:rsidR="00767806" w:rsidRDefault="00767806" w:rsidP="002C53D8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3B4E84A" w14:textId="617BFBF7" w:rsidR="002C53D8" w:rsidRDefault="002C53D8" w:rsidP="002C53D8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E4047DB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63119438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34700542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48867172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68BAEC4B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6607D6D4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55C97E32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2DFB35AF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1947352C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5BCF8E1B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448B99B2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3A940D1E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5CC80E5D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01DBF728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6EA56630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5A4E232B" w14:textId="77777777" w:rsidR="002C53D8" w:rsidRDefault="002C53D8" w:rsidP="002C53D8">
      <w:pPr>
        <w:rPr>
          <w:color w:val="000000" w:themeColor="text1"/>
          <w:sz w:val="36"/>
          <w:szCs w:val="36"/>
        </w:rPr>
      </w:pPr>
    </w:p>
    <w:p w14:paraId="4229ABAE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53ABF785" w14:textId="56C59494" w:rsidR="002B3674" w:rsidRDefault="002B3674" w:rsidP="002B3674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Note: </w:t>
      </w:r>
      <w:r>
        <w:rPr>
          <w:color w:val="000000" w:themeColor="text1"/>
          <w:sz w:val="36"/>
          <w:szCs w:val="36"/>
        </w:rPr>
        <w:t xml:space="preserve">From the above </w:t>
      </w:r>
      <w:r w:rsidR="001F4C5E">
        <w:rPr>
          <w:color w:val="000000" w:themeColor="text1"/>
          <w:sz w:val="36"/>
          <w:szCs w:val="36"/>
        </w:rPr>
        <w:t xml:space="preserve">screen shots it is evident that the user was unlucky as he/she got the same </w:t>
      </w:r>
      <w:proofErr w:type="gramStart"/>
      <w:r w:rsidR="001F4C5E">
        <w:rPr>
          <w:color w:val="000000" w:themeColor="text1"/>
          <w:sz w:val="36"/>
          <w:szCs w:val="36"/>
        </w:rPr>
        <w:t>dish</w:t>
      </w:r>
      <w:r w:rsidR="003234F7">
        <w:rPr>
          <w:color w:val="000000" w:themeColor="text1"/>
          <w:sz w:val="36"/>
          <w:szCs w:val="36"/>
        </w:rPr>
        <w:t>(</w:t>
      </w:r>
      <w:proofErr w:type="gramEnd"/>
      <w:r w:rsidR="003234F7">
        <w:rPr>
          <w:color w:val="000000" w:themeColor="text1"/>
          <w:sz w:val="36"/>
          <w:szCs w:val="36"/>
        </w:rPr>
        <w:t>Salad)</w:t>
      </w:r>
      <w:r w:rsidR="001F4C5E">
        <w:rPr>
          <w:color w:val="000000" w:themeColor="text1"/>
          <w:sz w:val="36"/>
          <w:szCs w:val="36"/>
        </w:rPr>
        <w:t xml:space="preserve"> </w:t>
      </w:r>
      <w:r w:rsidR="003234F7">
        <w:rPr>
          <w:color w:val="000000" w:themeColor="text1"/>
          <w:sz w:val="36"/>
          <w:szCs w:val="36"/>
        </w:rPr>
        <w:t>twice. So only items were added to their cart (Salad and Pizza).</w:t>
      </w:r>
      <w:r>
        <w:rPr>
          <w:color w:val="000000" w:themeColor="text1"/>
          <w:sz w:val="36"/>
          <w:szCs w:val="36"/>
        </w:rPr>
        <w:t xml:space="preserve"> </w:t>
      </w:r>
    </w:p>
    <w:p w14:paraId="74E1E261" w14:textId="77777777" w:rsidR="003234F7" w:rsidRPr="002939F9" w:rsidRDefault="003234F7" w:rsidP="003234F7">
      <w:pPr>
        <w:spacing w:after="0" w:line="240" w:lineRule="auto"/>
        <w:rPr>
          <w:color w:val="000000" w:themeColor="text1"/>
          <w:sz w:val="36"/>
          <w:szCs w:val="36"/>
        </w:rPr>
      </w:pPr>
    </w:p>
    <w:p w14:paraId="074383D5" w14:textId="4389D778" w:rsidR="002B3674" w:rsidRDefault="00AC7DC6" w:rsidP="002B3674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6128" behindDoc="0" locked="0" layoutInCell="1" allowOverlap="1" wp14:anchorId="4B743593" wp14:editId="597A84C1">
            <wp:simplePos x="0" y="0"/>
            <wp:positionH relativeFrom="column">
              <wp:posOffset>3742690</wp:posOffset>
            </wp:positionH>
            <wp:positionV relativeFrom="paragraph">
              <wp:posOffset>367030</wp:posOffset>
            </wp:positionV>
            <wp:extent cx="3416300" cy="7211957"/>
            <wp:effectExtent l="19050" t="19050" r="12700" b="27305"/>
            <wp:wrapNone/>
            <wp:docPr id="33" name="Picture 33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screenshot of a video game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558" cy="7212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34F7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5104" behindDoc="0" locked="0" layoutInCell="1" allowOverlap="1" wp14:anchorId="327D4049" wp14:editId="490F1C47">
            <wp:simplePos x="0" y="0"/>
            <wp:positionH relativeFrom="column">
              <wp:posOffset>21590</wp:posOffset>
            </wp:positionH>
            <wp:positionV relativeFrom="paragraph">
              <wp:posOffset>386080</wp:posOffset>
            </wp:positionV>
            <wp:extent cx="3390900" cy="7158119"/>
            <wp:effectExtent l="19050" t="19050" r="19050" b="24130"/>
            <wp:wrapNone/>
            <wp:docPr id="32" name="Picture 3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263" cy="7163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1E9F">
        <w:rPr>
          <w:color w:val="000000" w:themeColor="text1"/>
          <w:sz w:val="36"/>
          <w:szCs w:val="36"/>
        </w:rPr>
        <w:t>9</w:t>
      </w:r>
      <w:r w:rsidR="002B3674" w:rsidRPr="00951386">
        <w:rPr>
          <w:color w:val="000000" w:themeColor="text1"/>
          <w:sz w:val="36"/>
          <w:szCs w:val="36"/>
        </w:rPr>
        <w:t>.</w:t>
      </w:r>
      <w:r w:rsidR="002B3674">
        <w:rPr>
          <w:color w:val="000000" w:themeColor="text1"/>
          <w:sz w:val="36"/>
          <w:szCs w:val="36"/>
        </w:rPr>
        <w:t xml:space="preserve"> </w:t>
      </w:r>
      <w:r w:rsidR="003234F7">
        <w:rPr>
          <w:color w:val="000000" w:themeColor="text1"/>
          <w:sz w:val="36"/>
          <w:szCs w:val="36"/>
        </w:rPr>
        <w:t>Items Won - Cart</w:t>
      </w:r>
      <w:r w:rsidR="002B3674" w:rsidRPr="00951386">
        <w:rPr>
          <w:color w:val="000000" w:themeColor="text1"/>
          <w:sz w:val="36"/>
          <w:szCs w:val="36"/>
        </w:rPr>
        <w:tab/>
      </w:r>
      <w:r w:rsidR="002B3674">
        <w:rPr>
          <w:color w:val="000000" w:themeColor="text1"/>
          <w:sz w:val="36"/>
          <w:szCs w:val="36"/>
        </w:rPr>
        <w:tab/>
      </w:r>
      <w:r w:rsidR="002B3674">
        <w:rPr>
          <w:color w:val="000000" w:themeColor="text1"/>
          <w:sz w:val="36"/>
          <w:szCs w:val="36"/>
        </w:rPr>
        <w:tab/>
      </w:r>
      <w:r w:rsidR="002B3674">
        <w:rPr>
          <w:color w:val="000000" w:themeColor="text1"/>
          <w:sz w:val="36"/>
          <w:szCs w:val="36"/>
        </w:rPr>
        <w:tab/>
        <w:t xml:space="preserve">  </w:t>
      </w:r>
      <w:r w:rsidR="00491E9F">
        <w:rPr>
          <w:color w:val="000000" w:themeColor="text1"/>
          <w:sz w:val="36"/>
          <w:szCs w:val="36"/>
        </w:rPr>
        <w:t xml:space="preserve">    </w:t>
      </w:r>
      <w:r>
        <w:rPr>
          <w:color w:val="000000" w:themeColor="text1"/>
          <w:sz w:val="36"/>
          <w:szCs w:val="36"/>
        </w:rPr>
        <w:t xml:space="preserve">   </w:t>
      </w:r>
      <w:r w:rsidR="00491E9F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10</w:t>
      </w:r>
      <w:r w:rsidR="002B3674" w:rsidRPr="00951386">
        <w:rPr>
          <w:color w:val="000000" w:themeColor="text1"/>
          <w:sz w:val="36"/>
          <w:szCs w:val="36"/>
        </w:rPr>
        <w:t xml:space="preserve">. </w:t>
      </w:r>
      <w:r w:rsidR="00B201E2">
        <w:rPr>
          <w:color w:val="000000" w:themeColor="text1"/>
          <w:sz w:val="36"/>
          <w:szCs w:val="36"/>
        </w:rPr>
        <w:t>Congratulations</w:t>
      </w:r>
      <w:r>
        <w:rPr>
          <w:color w:val="000000" w:themeColor="text1"/>
          <w:sz w:val="36"/>
          <w:szCs w:val="36"/>
        </w:rPr>
        <w:t xml:space="preserve"> </w:t>
      </w:r>
      <w:r w:rsidR="00B201E2">
        <w:rPr>
          <w:color w:val="000000" w:themeColor="text1"/>
          <w:sz w:val="36"/>
          <w:szCs w:val="36"/>
        </w:rPr>
        <w:t>Message</w:t>
      </w:r>
    </w:p>
    <w:p w14:paraId="4425460A" w14:textId="7E22B11A" w:rsidR="002B3674" w:rsidRDefault="00491E9F" w:rsidP="002B3674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</w:t>
      </w:r>
      <w:r w:rsidR="002B3674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64FCC84B" w14:textId="77777777" w:rsidR="002B3674" w:rsidRDefault="002B3674" w:rsidP="002B3674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09CDD35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2CDF0CAD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03F61B33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137E188C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67805BFE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425614C3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7B674F7C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45612F4C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3C605C23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57BB8946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508E251C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7832857A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45377F26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7D15A8F2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42FF4B71" w14:textId="77777777" w:rsidR="002B3674" w:rsidRDefault="002B3674" w:rsidP="002B3674">
      <w:pPr>
        <w:rPr>
          <w:color w:val="000000" w:themeColor="text1"/>
          <w:sz w:val="36"/>
          <w:szCs w:val="36"/>
        </w:rPr>
      </w:pPr>
    </w:p>
    <w:p w14:paraId="467257A2" w14:textId="5A3C5A5E" w:rsidR="00486547" w:rsidRPr="00770383" w:rsidRDefault="00486547" w:rsidP="00770383">
      <w:pPr>
        <w:rPr>
          <w:color w:val="000000" w:themeColor="text1"/>
          <w:sz w:val="36"/>
          <w:szCs w:val="36"/>
        </w:rPr>
      </w:pPr>
    </w:p>
    <w:sectPr w:rsidR="00486547" w:rsidRPr="00770383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751564EA"/>
    <w:multiLevelType w:val="hybridMultilevel"/>
    <w:tmpl w:val="63DEB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4FAPtMrf4tAAAA"/>
  </w:docVars>
  <w:rsids>
    <w:rsidRoot w:val="00A2089D"/>
    <w:rsid w:val="000320A3"/>
    <w:rsid w:val="000458FF"/>
    <w:rsid w:val="000674FF"/>
    <w:rsid w:val="00084E42"/>
    <w:rsid w:val="000A5A50"/>
    <w:rsid w:val="000E3838"/>
    <w:rsid w:val="00161B2B"/>
    <w:rsid w:val="001A178A"/>
    <w:rsid w:val="001D07CF"/>
    <w:rsid w:val="001D2367"/>
    <w:rsid w:val="001D7E19"/>
    <w:rsid w:val="001F4C5E"/>
    <w:rsid w:val="00226387"/>
    <w:rsid w:val="00237328"/>
    <w:rsid w:val="00256914"/>
    <w:rsid w:val="002939F9"/>
    <w:rsid w:val="00295BF3"/>
    <w:rsid w:val="0029765B"/>
    <w:rsid w:val="002B3674"/>
    <w:rsid w:val="002C53D8"/>
    <w:rsid w:val="002F4082"/>
    <w:rsid w:val="002F5B07"/>
    <w:rsid w:val="00314FDB"/>
    <w:rsid w:val="003234F7"/>
    <w:rsid w:val="0033188F"/>
    <w:rsid w:val="00336669"/>
    <w:rsid w:val="0036036D"/>
    <w:rsid w:val="00367473"/>
    <w:rsid w:val="003706EB"/>
    <w:rsid w:val="003A51CD"/>
    <w:rsid w:val="003A59E8"/>
    <w:rsid w:val="003E0740"/>
    <w:rsid w:val="0041011E"/>
    <w:rsid w:val="00425179"/>
    <w:rsid w:val="0045690C"/>
    <w:rsid w:val="0048431F"/>
    <w:rsid w:val="00486547"/>
    <w:rsid w:val="00487439"/>
    <w:rsid w:val="00491591"/>
    <w:rsid w:val="00491E9F"/>
    <w:rsid w:val="004E0E1C"/>
    <w:rsid w:val="004E1426"/>
    <w:rsid w:val="004F29FE"/>
    <w:rsid w:val="005249F9"/>
    <w:rsid w:val="00531018"/>
    <w:rsid w:val="00535DB0"/>
    <w:rsid w:val="00556AE9"/>
    <w:rsid w:val="00563432"/>
    <w:rsid w:val="00573283"/>
    <w:rsid w:val="00573E1F"/>
    <w:rsid w:val="005870FD"/>
    <w:rsid w:val="006051B1"/>
    <w:rsid w:val="00610E24"/>
    <w:rsid w:val="006209C6"/>
    <w:rsid w:val="00627D68"/>
    <w:rsid w:val="00640604"/>
    <w:rsid w:val="00642CDD"/>
    <w:rsid w:val="00647FFE"/>
    <w:rsid w:val="006C69AA"/>
    <w:rsid w:val="006F1E84"/>
    <w:rsid w:val="006F4767"/>
    <w:rsid w:val="00714911"/>
    <w:rsid w:val="007279F9"/>
    <w:rsid w:val="00767806"/>
    <w:rsid w:val="00770383"/>
    <w:rsid w:val="007A681B"/>
    <w:rsid w:val="007B719F"/>
    <w:rsid w:val="008261A0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91C50"/>
    <w:rsid w:val="009961B2"/>
    <w:rsid w:val="009A17B8"/>
    <w:rsid w:val="009C7A38"/>
    <w:rsid w:val="009D6B3C"/>
    <w:rsid w:val="009F5F34"/>
    <w:rsid w:val="00A2089D"/>
    <w:rsid w:val="00AC3FF6"/>
    <w:rsid w:val="00AC7DC6"/>
    <w:rsid w:val="00AF5CF3"/>
    <w:rsid w:val="00B13E5B"/>
    <w:rsid w:val="00B201E2"/>
    <w:rsid w:val="00B35F06"/>
    <w:rsid w:val="00B6141E"/>
    <w:rsid w:val="00B84A0D"/>
    <w:rsid w:val="00C379DB"/>
    <w:rsid w:val="00C41666"/>
    <w:rsid w:val="00C92C92"/>
    <w:rsid w:val="00CD67D0"/>
    <w:rsid w:val="00CF3C5A"/>
    <w:rsid w:val="00D02DF0"/>
    <w:rsid w:val="00D0598A"/>
    <w:rsid w:val="00D65C01"/>
    <w:rsid w:val="00D75A9C"/>
    <w:rsid w:val="00D84672"/>
    <w:rsid w:val="00D918FF"/>
    <w:rsid w:val="00DC4EFF"/>
    <w:rsid w:val="00DD508C"/>
    <w:rsid w:val="00DE6BE1"/>
    <w:rsid w:val="00DE7378"/>
    <w:rsid w:val="00DE7782"/>
    <w:rsid w:val="00E030E7"/>
    <w:rsid w:val="00E0433E"/>
    <w:rsid w:val="00E32C68"/>
    <w:rsid w:val="00E33455"/>
    <w:rsid w:val="00E34E07"/>
    <w:rsid w:val="00E6460E"/>
    <w:rsid w:val="00E70EA1"/>
    <w:rsid w:val="00E80238"/>
    <w:rsid w:val="00E95BDC"/>
    <w:rsid w:val="00EA1388"/>
    <w:rsid w:val="00EA1A75"/>
    <w:rsid w:val="00EB5EE4"/>
    <w:rsid w:val="00F026F2"/>
    <w:rsid w:val="00F06537"/>
    <w:rsid w:val="00F13CD8"/>
    <w:rsid w:val="00F31827"/>
    <w:rsid w:val="00F62507"/>
    <w:rsid w:val="00F63B5E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3-28T17:40:38.347"/>
    </inkml:context>
    <inkml:brush xml:id="br0">
      <inkml:brushProperty name="width" value="0.1" units="cm"/>
      <inkml:brushProperty name="height" value="0.2" units="cm"/>
      <inkml:brushProperty name="color" value="#EF0C4D"/>
      <inkml:brushProperty name="tip" value="rectangle"/>
      <inkml:brushProperty name="rasterOp" value="maskPen"/>
      <inkml:brushProperty name="ignorePressure" value="1"/>
    </inkml:brush>
  </inkml:definitions>
  <inkml:trace contextRef="#ctx0" brushRef="#br0">77 117,'10'0,"270"12,-22-2,-7-1,-150-2,115-5,-100-4,-44-2,0-3,123-30,-181 34,-1 0,0 0,21-8,-30 9,1 0,0-1,-1 0,0 0,0 0,1 0,-2-1,1 0,0 0,2-4,2-2,-5 5,0 0,1 1,-1 0,1-1,0 1,5-4,-8 8,-1 0,1-1,-1 1,1 0,0 0,-1-1,1 1,-1 0,1 0,0 0,-1 0,1 0,-1 0,1 0,0 0,-1 0,1 0,-1 0,1 0,0 0,-1 0,1 1,-1-1,2 0,-1 1,0 1,0-1,0 0,0 0,0 1,0-1,0 0,0 1,0-1,-1 1,1-1,-1 1,2 2,2 18,-1-1,0 1,-2 0,0 0,-4 36,1-6,1 527,2-546,2 0,1 0,10 43,35 95,-39-139,12 36,-4 1,14 90,-19-53,11 103,-6-80,0 9,-18-130,0 0,0 0,-1 0,0 0,-1-1,1 1,-1-1,-1 1,0-1,0 0,0 0,-1 0,0 0,0 0,0-1,-1 0,0 0,0 0,-1-1,0 1,0-2,0 1,0 0,-1-1,1 0,-1-1,0 0,0 0,-1 0,1-1,0 0,-11 1,-44 2,-124-5,72-3,-20 1,-158 5,236 3,-71 17,80-13,-1-1,-69 2,-24-2,-12 1,76-9,-98-3,165 1,-1 0,1-1,0 0,0-1,0 0,0 0,0-1,-17-10,22 12,1-1,0 0,0 0,0-1,0 1,0-1,1 0,0 0,-1 0,1 0,1-1,-1 1,1-1,0 0,0 0,0 0,0 0,1 0,-2-9,1-43,1 0,8-59,-4 92,11-45,2-14,11-105,-12 99,6-160,-22-205,0 423,-2 0,0 0,-10-32,-28-92,25 102,7 22,2 11,2 0,-1-1,2 0,1 0,1 0,0-23,3 39,0 0,0 0,1 1,-1-1,1 0,0 1,1-1,-1 1,1 0,0 0,0 0,0 0,0 1,1-1,0 1,-1 0,1 0,7-4,11-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5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40</cp:revision>
  <cp:lastPrinted>2021-03-25T09:01:00Z</cp:lastPrinted>
  <dcterms:created xsi:type="dcterms:W3CDTF">2021-03-25T08:53:00Z</dcterms:created>
  <dcterms:modified xsi:type="dcterms:W3CDTF">2021-03-28T18:13:00Z</dcterms:modified>
</cp:coreProperties>
</file>